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A3A39" w14:textId="55791EF5" w:rsidR="00D10C15" w:rsidRPr="000B6312" w:rsidRDefault="00441D0B" w:rsidP="000A7CA1">
      <w:pPr>
        <w:spacing w:after="0" w:line="360" w:lineRule="auto"/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0B6312">
        <w:rPr>
          <w:rFonts w:ascii="Times New Roman" w:hAnsi="Times New Roman" w:cs="Times New Roman"/>
          <w:b/>
          <w:sz w:val="36"/>
          <w:szCs w:val="36"/>
          <w:lang w:val="en-US"/>
        </w:rPr>
        <w:t>PANDUAN SINGKAT PROJEK AKHIR (SKRIPSI) TEKNIK KOMPUTER</w:t>
      </w:r>
    </w:p>
    <w:p w14:paraId="22A57905" w14:textId="77777777" w:rsidR="000A7CA1" w:rsidRPr="000A7CA1" w:rsidRDefault="000A7CA1" w:rsidP="000A7C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C449159" w14:textId="360CDE75" w:rsidR="002B2957" w:rsidRPr="000A7CA1" w:rsidRDefault="00C671F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J</w:t>
      </w:r>
      <w:r w:rsidR="002B2957" w:rsidRPr="000A7CA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udul</w:t>
      </w:r>
      <w:proofErr w:type="spellEnd"/>
      <w:r w:rsidR="002B2957" w:rsidRPr="000A7CA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:</w:t>
      </w:r>
    </w:p>
    <w:p w14:paraId="2AE0E35F" w14:textId="4A6CAD76" w:rsidR="00C671F7" w:rsidRPr="000A7CA1" w:rsidRDefault="00C671F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udul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cermin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tujuan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masalah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diangk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 dan/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tau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solusi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diguna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ntuk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yelesai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sal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sebu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 </w:t>
      </w:r>
    </w:p>
    <w:p w14:paraId="46476202" w14:textId="77777777" w:rsidR="000121A7" w:rsidRPr="000A7CA1" w:rsidRDefault="000121A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3ECC5198" w14:textId="40AC8986" w:rsidR="00B62057" w:rsidRPr="000A7CA1" w:rsidRDefault="00B620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Conto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: </w:t>
      </w:r>
    </w:p>
    <w:p w14:paraId="3624A61C" w14:textId="768C1C15" w:rsidR="008664D3" w:rsidRPr="000A7CA1" w:rsidRDefault="0058264D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ujuan</w:t>
      </w:r>
      <w:proofErr w:type="spellEnd"/>
      <w:r w:rsidR="00D5781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</w:r>
      <w:r w:rsidR="00D5781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: </w:t>
      </w:r>
      <w:proofErr w:type="spellStart"/>
      <w:r w:rsidR="00A544F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rekomendasi</w:t>
      </w:r>
      <w:proofErr w:type="spellEnd"/>
      <w:r w:rsidR="00A544F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A544F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enis</w:t>
      </w:r>
      <w:proofErr w:type="spellEnd"/>
      <w:r w:rsidR="00A544F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A544F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man</w:t>
      </w:r>
      <w:proofErr w:type="spellEnd"/>
      <w:r w:rsidR="00A544F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="00A544F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</w:p>
    <w:p w14:paraId="1554DD2C" w14:textId="61FF522C" w:rsidR="00D5781A" w:rsidRPr="000A7CA1" w:rsidRDefault="00D5781A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sal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  <w:t xml:space="preserve">: </w:t>
      </w:r>
      <w:proofErr w:type="spellStart"/>
      <w:r w:rsidR="00F8377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ingkat</w:t>
      </w:r>
      <w:proofErr w:type="spellEnd"/>
      <w:r w:rsidR="00F8377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F8377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ndungan</w:t>
      </w:r>
      <w:proofErr w:type="spellEnd"/>
      <w:r w:rsidR="00F8377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PK </w:t>
      </w:r>
      <w:proofErr w:type="spellStart"/>
      <w:r w:rsidR="00F8377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h</w:t>
      </w:r>
      <w:proofErr w:type="spellEnd"/>
    </w:p>
    <w:p w14:paraId="2B03D731" w14:textId="4F12EBD0" w:rsidR="00F8377A" w:rsidRPr="000A7CA1" w:rsidRDefault="00F8377A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olusi</w:t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  <w:t xml:space="preserve">: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tode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XYZ</w:t>
      </w:r>
    </w:p>
    <w:p w14:paraId="5D88D59A" w14:textId="1A0F4347" w:rsidR="002B2957" w:rsidRPr="000A7CA1" w:rsidRDefault="00F8377A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udu</w:t>
      </w:r>
      <w:r w:rsidR="009E1C9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</w:t>
      </w:r>
      <w:proofErr w:type="spellEnd"/>
      <w:r w:rsidR="009E1C9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ab/>
        <w:t>:</w:t>
      </w:r>
      <w:r w:rsid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2B295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istem</w:t>
      </w:r>
      <w:proofErr w:type="spellEnd"/>
      <w:r w:rsidR="002B295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2B295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teksi</w:t>
      </w:r>
      <w:proofErr w:type="spellEnd"/>
      <w:r w:rsidR="002B295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2B295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ndungan</w:t>
      </w:r>
      <w:proofErr w:type="spellEnd"/>
      <w:r w:rsidR="002B295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PK </w:t>
      </w:r>
      <w:proofErr w:type="spellStart"/>
      <w:r w:rsidR="002B295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h</w:t>
      </w:r>
      <w:proofErr w:type="spellEnd"/>
      <w:r w:rsidR="002B295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D5781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ntuk</w:t>
      </w:r>
      <w:proofErr w:type="spellEnd"/>
      <w:r w:rsidR="00D5781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A544F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rekomendasi</w:t>
      </w:r>
      <w:proofErr w:type="spellEnd"/>
      <w:r w:rsidR="00D5781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D5781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enis</w:t>
      </w:r>
      <w:proofErr w:type="spellEnd"/>
      <w:r w:rsidR="00D5781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D5781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man</w:t>
      </w:r>
      <w:proofErr w:type="spellEnd"/>
      <w:r w:rsidR="00D5781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A544F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yang </w:t>
      </w:r>
      <w:proofErr w:type="spellStart"/>
      <w:r w:rsidR="00A544F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="00A544F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2B295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="002B295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2B295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tode</w:t>
      </w:r>
      <w:proofErr w:type="spellEnd"/>
      <w:r w:rsidR="002B295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XYZ</w:t>
      </w:r>
    </w:p>
    <w:p w14:paraId="4D39C213" w14:textId="77777777" w:rsidR="00D10C15" w:rsidRPr="000A7CA1" w:rsidRDefault="00D10C15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3090BC5" w14:textId="6B173799" w:rsidR="009215B9" w:rsidRPr="000A7CA1" w:rsidRDefault="000A7CA1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BAB 1 </w:t>
      </w:r>
      <w:r w:rsidRPr="000A7CA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LATAR BELAKANG</w:t>
      </w:r>
    </w:p>
    <w:p w14:paraId="31338680" w14:textId="3B87ADE9" w:rsidR="001E50EA" w:rsidRPr="000A7CA1" w:rsidRDefault="009215B9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atar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lakang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</w:t>
      </w:r>
      <w:r w:rsidR="002B368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enjelaskan</w:t>
      </w:r>
      <w:proofErr w:type="spellEnd"/>
      <w:r w:rsidR="002B368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2B3685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masalah</w:t>
      </w:r>
      <w:proofErr w:type="spellEnd"/>
      <w:r w:rsidR="002B3685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yang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diangk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 w:rsidR="002B368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sertai</w:t>
      </w:r>
      <w:proofErr w:type="spellEnd"/>
      <w:r w:rsidR="002B368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2B368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akta-fakt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), </w:t>
      </w:r>
      <w:proofErr w:type="spellStart"/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mudian</w:t>
      </w:r>
      <w:proofErr w:type="spellEnd"/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mbandingkan</w:t>
      </w:r>
      <w:proofErr w:type="spellEnd"/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="002B368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1E50EA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kondisi</w:t>
      </w:r>
      <w:proofErr w:type="spellEnd"/>
      <w:r w:rsidR="001E50EA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ideal yang </w:t>
      </w:r>
      <w:proofErr w:type="spellStart"/>
      <w:r w:rsidR="001E50EA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diharapkan</w:t>
      </w:r>
      <w:proofErr w:type="spellEnd"/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 w:rsidR="001E50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sertai</w:t>
      </w:r>
      <w:proofErr w:type="spellEnd"/>
      <w:r w:rsidR="001E50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1E50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ondisi</w:t>
      </w:r>
      <w:proofErr w:type="spellEnd"/>
      <w:r w:rsidR="001E50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existing</w:t>
      </w:r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), </w:t>
      </w:r>
      <w:proofErr w:type="spellStart"/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akhiri</w:t>
      </w:r>
      <w:proofErr w:type="spellEnd"/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="001E50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1E50EA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solusi</w:t>
      </w:r>
      <w:proofErr w:type="spellEnd"/>
      <w:r w:rsidR="001E50EA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yang </w:t>
      </w:r>
      <w:proofErr w:type="spellStart"/>
      <w:r w:rsidR="001E50EA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diusulkan</w:t>
      </w:r>
      <w:proofErr w:type="spellEnd"/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ntuk</w:t>
      </w:r>
      <w:proofErr w:type="spellEnd"/>
      <w:r w:rsidR="0074038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D10C1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uju</w:t>
      </w:r>
      <w:proofErr w:type="spellEnd"/>
      <w:r w:rsidR="00D10C1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D10C1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ondisi</w:t>
      </w:r>
      <w:proofErr w:type="spellEnd"/>
      <w:r w:rsidR="00D10C1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="00D10C1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harapkan</w:t>
      </w:r>
      <w:proofErr w:type="spellEnd"/>
      <w:r w:rsidR="00D10C15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5F278C8C" w14:textId="77777777" w:rsidR="000121A7" w:rsidRPr="000A7CA1" w:rsidRDefault="000121A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2A303F46" w14:textId="778A94F1" w:rsidR="00D10C15" w:rsidRPr="000A7CA1" w:rsidRDefault="00D10C15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Conto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:</w:t>
      </w:r>
    </w:p>
    <w:p w14:paraId="358C8988" w14:textId="4A78BFFC" w:rsidR="002E0E0E" w:rsidRPr="000A7CA1" w:rsidRDefault="005416E1" w:rsidP="00A910D0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m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merlu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nsur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hara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engkap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agar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p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umbu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aik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ghasil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roduk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kualita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proofErr w:type="spellStart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jamin</w:t>
      </w:r>
      <w:proofErr w:type="spellEnd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ualitas</w:t>
      </w:r>
      <w:proofErr w:type="spellEnd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hasil</w:t>
      </w:r>
      <w:proofErr w:type="spellEnd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man</w:t>
      </w:r>
      <w:proofErr w:type="spellEnd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</w:t>
      </w:r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sur</w:t>
      </w:r>
      <w:proofErr w:type="spellEnd"/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hara yang </w:t>
      </w:r>
      <w:proofErr w:type="spellStart"/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butuhkan</w:t>
      </w:r>
      <w:proofErr w:type="spellEnd"/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man</w:t>
      </w:r>
      <w:proofErr w:type="spellEnd"/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44062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="0044062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44062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umlah</w:t>
      </w:r>
      <w:proofErr w:type="spellEnd"/>
      <w:r w:rsidR="0044062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44062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sar</w:t>
      </w:r>
      <w:proofErr w:type="spellEnd"/>
      <w:r w:rsidR="0044062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="0044062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kenal</w:t>
      </w:r>
      <w:proofErr w:type="spellEnd"/>
      <w:r w:rsidR="0044062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44062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="0044062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nsur</w:t>
      </w:r>
      <w:proofErr w:type="spellEnd"/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hara </w:t>
      </w:r>
      <w:proofErr w:type="spellStart"/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kro</w:t>
      </w:r>
      <w:proofErr w:type="spellEnd"/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harus</w:t>
      </w:r>
      <w:proofErr w:type="spellEnd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penuhi</w:t>
      </w:r>
      <w:proofErr w:type="spellEnd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perti</w:t>
      </w:r>
      <w:proofErr w:type="spellEnd"/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itrogen (N)</w:t>
      </w:r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hosfor</w:t>
      </w:r>
      <w:proofErr w:type="spellEnd"/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P)</w:t>
      </w:r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A910D0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lium (K)</w:t>
      </w:r>
      <w:r w:rsidR="00AB188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r w:rsidR="008C7163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(</w:t>
      </w:r>
      <w:proofErr w:type="spellStart"/>
      <w:proofErr w:type="gramStart"/>
      <w:r w:rsidR="00F27917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masalah</w:t>
      </w:r>
      <w:proofErr w:type="spellEnd"/>
      <w:proofErr w:type="gramEnd"/>
      <w:r w:rsidR="00F27917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yang </w:t>
      </w:r>
      <w:proofErr w:type="spellStart"/>
      <w:r w:rsidR="00F27917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diangkat</w:t>
      </w:r>
      <w:proofErr w:type="spellEnd"/>
      <w:r w:rsidR="00F27917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“</w:t>
      </w:r>
      <w:proofErr w:type="spellStart"/>
      <w:r w:rsidR="008C7163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Kandungan</w:t>
      </w:r>
      <w:proofErr w:type="spellEnd"/>
      <w:r w:rsidR="008C7163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NPK </w:t>
      </w:r>
      <w:proofErr w:type="spellStart"/>
      <w:r w:rsidR="008C7163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tanah</w:t>
      </w:r>
      <w:proofErr w:type="spellEnd"/>
      <w:r w:rsidR="00F27917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”</w:t>
      </w:r>
      <w:r w:rsidR="008C7163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)</w:t>
      </w:r>
    </w:p>
    <w:p w14:paraId="666D5951" w14:textId="77777777" w:rsidR="002E0E0E" w:rsidRPr="000A7CA1" w:rsidRDefault="002E0E0E" w:rsidP="00A910D0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1A80E80D" w14:textId="765FCEB1" w:rsidR="00787EDF" w:rsidRPr="000A7CA1" w:rsidRDefault="002E0E0E" w:rsidP="00166C9C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ndu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PK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3E6A8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yang </w:t>
      </w:r>
      <w:proofErr w:type="spellStart"/>
      <w:r w:rsidR="003E6A8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="003E6A8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3E6A8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="003E6A8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3E6A8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enis</w:t>
      </w:r>
      <w:proofErr w:type="spellEnd"/>
      <w:r w:rsidR="003E6A8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3E6A87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man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kan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ghasilkan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man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kualitas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aik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amun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="00331E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</w:t>
      </w:r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enentukan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556921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ndungan</w:t>
      </w:r>
      <w:proofErr w:type="spellEnd"/>
      <w:r w:rsidR="00556921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PK</w:t>
      </w:r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enis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man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beda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habitat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salnya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rupakan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hal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ulit</w:t>
      </w:r>
      <w:proofErr w:type="spellEnd"/>
      <w:r w:rsidR="007E2719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7E2719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agi</w:t>
      </w:r>
      <w:proofErr w:type="spellEnd"/>
      <w:r w:rsidR="007E2719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7E2719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tani</w:t>
      </w:r>
      <w:proofErr w:type="spellEnd"/>
      <w:r w:rsidR="00166C9C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  <w:r w:rsidR="00BE5B02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</w:t>
      </w:r>
      <w:r w:rsidR="00BE5B02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(</w:t>
      </w:r>
      <w:proofErr w:type="spellStart"/>
      <w:r w:rsidR="00BE5B02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Kondisi</w:t>
      </w:r>
      <w:proofErr w:type="spellEnd"/>
      <w:r w:rsidR="00BE5B02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ideal dan </w:t>
      </w:r>
      <w:proofErr w:type="spellStart"/>
      <w:r w:rsidR="00BE5B02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masalah</w:t>
      </w:r>
      <w:proofErr w:type="spellEnd"/>
      <w:r w:rsidR="00BE5B02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yang </w:t>
      </w:r>
      <w:proofErr w:type="spellStart"/>
      <w:r w:rsidR="00BE5B02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dihadapi</w:t>
      </w:r>
      <w:proofErr w:type="spellEnd"/>
      <w:r w:rsidR="00BE5B02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)</w:t>
      </w:r>
    </w:p>
    <w:p w14:paraId="0E22B136" w14:textId="63F52906" w:rsidR="000D3638" w:rsidRPr="000A7CA1" w:rsidRDefault="000D3638" w:rsidP="00166C9C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4F33C52A" w14:textId="53F0E8F9" w:rsidR="000D3638" w:rsidRPr="000A7CA1" w:rsidRDefault="000D3638" w:rsidP="00166C9C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lastRenderedPageBreak/>
        <w:t xml:space="preserve">Oleh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ren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tu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krip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n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usul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331E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</w:t>
      </w:r>
      <w:r w:rsidR="007E2719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</w:t>
      </w:r>
      <w:r w:rsidR="00331E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tem</w:t>
      </w:r>
      <w:proofErr w:type="spellEnd"/>
      <w:r w:rsidR="00331E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331E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teksi</w:t>
      </w:r>
      <w:proofErr w:type="spellEnd"/>
      <w:r w:rsidR="00331E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331E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ndungan</w:t>
      </w:r>
      <w:proofErr w:type="spellEnd"/>
      <w:r w:rsidR="00331EEA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PK</w:t>
      </w:r>
      <w:r w:rsidR="007E2719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7E2719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h</w:t>
      </w:r>
      <w:proofErr w:type="spellEnd"/>
      <w:r w:rsidR="007E2719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proofErr w:type="spellStart"/>
      <w:r w:rsidR="007E2719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tode</w:t>
      </w:r>
      <w:proofErr w:type="spellEnd"/>
      <w:r w:rsidR="007E2719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2947DE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XYZ </w:t>
      </w:r>
      <w:proofErr w:type="spellStart"/>
      <w:r w:rsidR="002947DE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gunakan</w:t>
      </w:r>
      <w:proofErr w:type="spellEnd"/>
      <w:r w:rsidR="002947DE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2947DE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ntuk</w:t>
      </w:r>
      <w:proofErr w:type="spellEnd"/>
      <w:r w:rsidR="002947DE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7D45A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modelkan</w:t>
      </w:r>
      <w:proofErr w:type="spellEnd"/>
      <w:r w:rsidR="002947DE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2947DE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ndungan</w:t>
      </w:r>
      <w:proofErr w:type="spellEnd"/>
      <w:r w:rsidR="002947DE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PK</w:t>
      </w:r>
      <w:r w:rsidR="007D45A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7D45A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h</w:t>
      </w:r>
      <w:proofErr w:type="spellEnd"/>
      <w:r w:rsidR="007D45A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7D45A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="007D45A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7D45A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enis</w:t>
      </w:r>
      <w:proofErr w:type="spellEnd"/>
      <w:r w:rsidR="007D45A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7D45A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man</w:t>
      </w:r>
      <w:proofErr w:type="spellEnd"/>
      <w:r w:rsidR="007D45A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proofErr w:type="gramStart"/>
      <w:r w:rsidR="007D45A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="007D45A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  <w:r w:rsidR="00F27917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(</w:t>
      </w:r>
      <w:proofErr w:type="gramEnd"/>
      <w:r w:rsidR="00F27917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Solusi yang </w:t>
      </w:r>
      <w:proofErr w:type="spellStart"/>
      <w:r w:rsidR="00F27917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diusulkan</w:t>
      </w:r>
      <w:proofErr w:type="spellEnd"/>
      <w:r w:rsidR="00F27917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)</w:t>
      </w:r>
    </w:p>
    <w:p w14:paraId="1CF719D0" w14:textId="77777777" w:rsidR="00D10C15" w:rsidRPr="000A7CA1" w:rsidRDefault="00D10C15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24CC48FB" w14:textId="7A0E926E" w:rsidR="002B2957" w:rsidRPr="000A7CA1" w:rsidRDefault="00F04485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1.2 </w:t>
      </w:r>
      <w:proofErr w:type="spellStart"/>
      <w:r w:rsidR="002B733E" w:rsidRPr="000A7CA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Rumusan</w:t>
      </w:r>
      <w:proofErr w:type="spellEnd"/>
      <w:r w:rsidR="002B733E" w:rsidRPr="000A7CA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 w:rsidR="002B2957" w:rsidRPr="000A7CA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Masalah</w:t>
      </w:r>
      <w:proofErr w:type="spellEnd"/>
      <w:r w:rsidR="002B2957" w:rsidRPr="000A7CA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:</w:t>
      </w:r>
      <w:r w:rsidR="002B2957" w:rsidRPr="000A7CA1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> </w:t>
      </w:r>
    </w:p>
    <w:p w14:paraId="635D3B0D" w14:textId="77777777" w:rsidR="00440904" w:rsidRPr="000A7CA1" w:rsidRDefault="00440904" w:rsidP="00440904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Rumus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sal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dal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tanya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research questions)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tulis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lim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y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4C189B5A" w14:textId="0AAF568A" w:rsidR="002B2957" w:rsidRPr="000A7CA1" w:rsidRDefault="002B2957" w:rsidP="00440904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Rumus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sal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aru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jawab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tel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guj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):</w:t>
      </w:r>
    </w:p>
    <w:p w14:paraId="0397A66E" w14:textId="6BD88993" w:rsidR="00440904" w:rsidRPr="000A7CA1" w:rsidRDefault="00440904" w:rsidP="00440904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6D22AE68" w14:textId="4A27D617" w:rsidR="00440904" w:rsidRPr="000A7CA1" w:rsidRDefault="00440904" w:rsidP="00440904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Conto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:</w:t>
      </w:r>
    </w:p>
    <w:p w14:paraId="473BACC8" w14:textId="3E1EDF72" w:rsidR="002B2957" w:rsidRPr="000A7CA1" w:rsidRDefault="002B2957" w:rsidP="00D10C15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agaiman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erform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tode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XYZ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mberikan</w:t>
      </w:r>
      <w:proofErr w:type="spellEnd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rekomendasi</w:t>
      </w:r>
      <w:proofErr w:type="spellEnd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enis</w:t>
      </w:r>
      <w:proofErr w:type="spellEnd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man</w:t>
      </w:r>
      <w:proofErr w:type="spellEnd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ndungan</w:t>
      </w:r>
      <w:proofErr w:type="spellEnd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PK </w:t>
      </w:r>
      <w:proofErr w:type="spellStart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h</w:t>
      </w:r>
      <w:proofErr w:type="spellEnd"/>
      <w:r w:rsidR="00685ED4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? </w:t>
      </w:r>
    </w:p>
    <w:p w14:paraId="57605384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14:paraId="2570C725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BAB 2 LANDASAN KEPUSTAKAAN</w:t>
      </w:r>
    </w:p>
    <w:p w14:paraId="7294A843" w14:textId="5694CAE4" w:rsidR="002B2957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andas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pustaka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i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ra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mbahas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ntang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teori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konsep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, model,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metode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atau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siste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r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ustak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lmi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kait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m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sal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tau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tanya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andas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pustaka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dap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andas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or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r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bag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umber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ustak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kai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or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tode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guna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 Jika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butuh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rakteristik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ny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yar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cukup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husu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minat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tentu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is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juga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dap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j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ustak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jelas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car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mu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-penelit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dahulu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hubu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opik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krip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unjuk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sama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beda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krip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sebu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hadap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dahulu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tulis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 </w:t>
      </w:r>
    </w:p>
    <w:p w14:paraId="25386D56" w14:textId="77777777" w:rsidR="00153B53" w:rsidRPr="000A7CA1" w:rsidRDefault="00153B53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C07F9AA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2.1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enelitian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Terkait</w:t>
      </w:r>
      <w:proofErr w:type="spellEnd"/>
    </w:p>
    <w:p w14:paraId="6901DB2D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tiap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haru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jelas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masing-masi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ubbab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aragraf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car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eksplisi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ntang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sebu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tutup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informasi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apa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diambil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dari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paper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tersebu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0742472F" w14:textId="61CFC992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Minimal 3 paper.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uru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dasar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sesua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</w:t>
      </w:r>
      <w:r w:rsidR="00DD36F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e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opik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14B196E4" w14:textId="00C7544A" w:rsidR="002B2957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idak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haru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bentuk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DD36F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table, </w:t>
      </w:r>
      <w:proofErr w:type="spellStart"/>
      <w:r w:rsidR="00DD36F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amun</w:t>
      </w:r>
      <w:proofErr w:type="spellEnd"/>
      <w:r w:rsidR="00DD36F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DD36F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</w:t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etap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haru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DD36F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unjukkan</w:t>
      </w:r>
      <w:proofErr w:type="spellEnd"/>
      <w:r w:rsidR="00DD36F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da</w:t>
      </w:r>
      <w:r w:rsidR="00DD36F6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y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sama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bedaan</w:t>
      </w:r>
      <w:r w:rsidR="00CC3A63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y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79F93867" w14:textId="77777777" w:rsidR="00153B53" w:rsidRPr="000A7CA1" w:rsidRDefault="00153B53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BF660DF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2.1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Landasan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Teori</w:t>
      </w:r>
      <w:proofErr w:type="spellEnd"/>
    </w:p>
    <w:p w14:paraId="35EF461F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lastRenderedPageBreak/>
        <w:t>Teor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ntang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PK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h</w:t>
      </w:r>
      <w:proofErr w:type="spellEnd"/>
    </w:p>
    <w:p w14:paraId="3761D786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or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ntang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objek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</w:t>
      </w:r>
      <w:proofErr w:type="spellEnd"/>
    </w:p>
    <w:p w14:paraId="3F95F55D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or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ntang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tode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XYZ</w:t>
      </w:r>
    </w:p>
    <w:p w14:paraId="5AE6F2B6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14:paraId="68FA0CA7" w14:textId="7ED8E753" w:rsidR="002B2957" w:rsidRPr="009B369C" w:rsidRDefault="009B369C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9B369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BAB 3 METODOLOGI PENELITIAN</w:t>
      </w:r>
    </w:p>
    <w:p w14:paraId="5BC44905" w14:textId="77777777" w:rsidR="002B2957" w:rsidRPr="000A7CA1" w:rsidRDefault="002B2957" w:rsidP="00D10C15">
      <w:pPr>
        <w:spacing w:after="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-       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yaj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angk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/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hap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</w:t>
      </w:r>
      <w:proofErr w:type="spellEnd"/>
    </w:p>
    <w:p w14:paraId="1432234E" w14:textId="77777777" w:rsidR="002B2957" w:rsidRPr="000A7CA1" w:rsidRDefault="002B2957" w:rsidP="00D10C15">
      <w:pPr>
        <w:spacing w:after="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-       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tiap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hap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jelas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masing-masi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etail.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isalny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tud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iteratur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: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p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aj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umberny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r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mana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aj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st</w:t>
      </w:r>
      <w:proofErr w:type="spellEnd"/>
    </w:p>
    <w:p w14:paraId="62811CAF" w14:textId="77777777" w:rsidR="002B2957" w:rsidRPr="000A7CA1" w:rsidRDefault="002B2957" w:rsidP="00D10C15">
      <w:pPr>
        <w:spacing w:after="0" w:line="36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-       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rut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:</w:t>
      </w:r>
    </w:p>
    <w:p w14:paraId="0E364C01" w14:textId="2A665421" w:rsidR="002B2957" w:rsidRPr="00153B53" w:rsidRDefault="002B2957" w:rsidP="00153B53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ipe</w:t>
      </w:r>
      <w:proofErr w:type="spellEnd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</w:t>
      </w:r>
      <w:proofErr w:type="spellEnd"/>
    </w:p>
    <w:p w14:paraId="540E8174" w14:textId="2042D8FB" w:rsidR="002B2957" w:rsidRPr="00153B53" w:rsidRDefault="002B2957" w:rsidP="00153B53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Strategi </w:t>
      </w:r>
      <w:proofErr w:type="spellStart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</w:t>
      </w:r>
      <w:proofErr w:type="spellEnd"/>
    </w:p>
    <w:p w14:paraId="4B8916BB" w14:textId="302497BC" w:rsidR="002B2957" w:rsidRPr="00153B53" w:rsidRDefault="002B2957" w:rsidP="00153B53">
      <w:pPr>
        <w:pStyle w:val="ListParagraph"/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153B5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Tahapan</w:t>
      </w:r>
      <w:proofErr w:type="spellEnd"/>
      <w:r w:rsidRPr="00153B5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153B5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enelitian</w:t>
      </w:r>
      <w:proofErr w:type="spellEnd"/>
      <w:r w:rsidRPr="00153B5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: diagram </w:t>
      </w:r>
      <w:proofErr w:type="spellStart"/>
      <w:r w:rsidRPr="00153B5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alir</w:t>
      </w:r>
      <w:proofErr w:type="spellEnd"/>
      <w:r w:rsidR="0068450A" w:rsidRPr="00153B5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(</w:t>
      </w:r>
      <w:proofErr w:type="spellStart"/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tiap</w:t>
      </w:r>
      <w:proofErr w:type="spellEnd"/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lok</w:t>
      </w:r>
      <w:proofErr w:type="spellEnd"/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iagram </w:t>
      </w:r>
      <w:proofErr w:type="spellStart"/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jelaskan</w:t>
      </w:r>
      <w:proofErr w:type="spellEnd"/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tode</w:t>
      </w:r>
      <w:proofErr w:type="spellEnd"/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gunakan</w:t>
      </w:r>
      <w:proofErr w:type="spellEnd"/>
      <w:r w:rsidR="0068450A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)</w:t>
      </w:r>
    </w:p>
    <w:p w14:paraId="6539EABC" w14:textId="13FCFFA7" w:rsidR="002B2957" w:rsidRPr="00153B53" w:rsidRDefault="002B2957" w:rsidP="00153B53">
      <w:pPr>
        <w:pStyle w:val="ListParagraph"/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ubjek</w:t>
      </w:r>
      <w:proofErr w:type="spellEnd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/</w:t>
      </w:r>
      <w:proofErr w:type="spellStart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artisipan</w:t>
      </w:r>
      <w:proofErr w:type="spellEnd"/>
    </w:p>
    <w:p w14:paraId="79EF103A" w14:textId="08F0DF83" w:rsidR="002B2957" w:rsidRPr="00153B53" w:rsidRDefault="002B2957" w:rsidP="00153B53">
      <w:pPr>
        <w:pStyle w:val="ListParagraph"/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okasi</w:t>
      </w:r>
    </w:p>
    <w:p w14:paraId="634E6A6B" w14:textId="67763706" w:rsidR="002B2957" w:rsidRPr="00153B53" w:rsidRDefault="002B2957" w:rsidP="00153B53">
      <w:pPr>
        <w:pStyle w:val="ListParagraph"/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tode</w:t>
      </w:r>
      <w:proofErr w:type="spellEnd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gumpulan</w:t>
      </w:r>
      <w:proofErr w:type="spellEnd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ta</w:t>
      </w:r>
      <w:r w:rsidR="00E87D38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idak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lu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ika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hap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udah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jelaskan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)</w:t>
      </w:r>
    </w:p>
    <w:p w14:paraId="525573B2" w14:textId="341E06C0" w:rsidR="002B2957" w:rsidRPr="00153B53" w:rsidRDefault="002B2957" w:rsidP="00153B53">
      <w:pPr>
        <w:pStyle w:val="ListParagraph"/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tode</w:t>
      </w:r>
      <w:proofErr w:type="spellEnd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nalisis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idak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lu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ika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hap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elitian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udah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jelaskan</w:t>
      </w:r>
      <w:proofErr w:type="spellEnd"/>
      <w:r w:rsidR="008E6AB2"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)</w:t>
      </w:r>
    </w:p>
    <w:p w14:paraId="334451ED" w14:textId="6FBEB826" w:rsidR="002B2957" w:rsidRPr="00153B53" w:rsidRDefault="002B2957" w:rsidP="00153B53">
      <w:pPr>
        <w:pStyle w:val="ListParagraph"/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alatan</w:t>
      </w:r>
      <w:proofErr w:type="spellEnd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dukung</w:t>
      </w:r>
      <w:proofErr w:type="spellEnd"/>
    </w:p>
    <w:p w14:paraId="5F07B7E7" w14:textId="5C6D0C29" w:rsidR="002B2957" w:rsidRPr="00153B53" w:rsidRDefault="002B2957" w:rsidP="00153B53">
      <w:pPr>
        <w:pStyle w:val="ListParagraph"/>
        <w:numPr>
          <w:ilvl w:val="1"/>
          <w:numId w:val="1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tode</w:t>
      </w:r>
      <w:proofErr w:type="spellEnd"/>
      <w:r w:rsidRPr="00153B5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lain</w:t>
      </w:r>
    </w:p>
    <w:p w14:paraId="46270BB5" w14:textId="77777777" w:rsidR="002B2957" w:rsidRPr="000A7CA1" w:rsidRDefault="002B2957" w:rsidP="00D10C1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</w:p>
    <w:p w14:paraId="62F90315" w14:textId="7DE8C652" w:rsidR="002B2957" w:rsidRPr="00605ECD" w:rsidRDefault="00605ECD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605EC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BAB 4 REKAYASA KEBUTUHAN</w:t>
      </w:r>
    </w:p>
    <w:p w14:paraId="05F81ECA" w14:textId="364E1CF9" w:rsidR="002B2957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Rekayas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butu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i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ra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mbahas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ntang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xxxxx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14:paraId="6DBA3EC4" w14:textId="77777777" w:rsidR="00014AB5" w:rsidRPr="000A7CA1" w:rsidRDefault="00014AB5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AC1DCEA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4.1 Kajian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masalah</w:t>
      </w:r>
      <w:proofErr w:type="spellEnd"/>
    </w:p>
    <w:p w14:paraId="1A44B2F5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siny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ntang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elabora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masala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ebi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detail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ripad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i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dahuluan</w:t>
      </w:r>
      <w:proofErr w:type="spellEnd"/>
    </w:p>
    <w:p w14:paraId="58923273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14:paraId="7BA6509F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4.2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Identifikasi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Stakeholder</w:t>
      </w:r>
    </w:p>
    <w:p w14:paraId="366FE4B7" w14:textId="051E406E" w:rsidR="002B2957" w:rsidRPr="001A57BC" w:rsidRDefault="008512F4" w:rsidP="001A57BC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1A57B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definisikan</w:t>
      </w:r>
      <w:proofErr w:type="spellEnd"/>
      <w:r w:rsidRPr="001A57B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stakeholder system yang </w:t>
      </w:r>
      <w:proofErr w:type="spellStart"/>
      <w:r w:rsidRPr="001A57B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bangun</w:t>
      </w:r>
      <w:proofErr w:type="spellEnd"/>
      <w:r w:rsidRPr="001A57B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1A57B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pert</w:t>
      </w:r>
      <w:r w:rsidR="00D423BD" w:rsidRPr="001A57B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</w:t>
      </w:r>
      <w:proofErr w:type="spellEnd"/>
      <w:r w:rsidRPr="001A57B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:</w:t>
      </w:r>
    </w:p>
    <w:p w14:paraId="3FAB1F36" w14:textId="5FF3665C" w:rsidR="008512F4" w:rsidRDefault="008512F4" w:rsidP="001A57BC">
      <w:pPr>
        <w:pStyle w:val="ListParagraph"/>
        <w:numPr>
          <w:ilvl w:val="1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iapa</w:t>
      </w:r>
      <w:proofErr w:type="spellEnd"/>
    </w:p>
    <w:p w14:paraId="3B38C897" w14:textId="49F8F198" w:rsidR="008512F4" w:rsidRDefault="00D423BD" w:rsidP="001A57BC">
      <w:pPr>
        <w:pStyle w:val="ListParagraph"/>
        <w:numPr>
          <w:ilvl w:val="1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Ti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gender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endidikan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s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l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</w:p>
    <w:p w14:paraId="6E592F2E" w14:textId="1383C22F" w:rsidR="001A57BC" w:rsidRDefault="001A57BC" w:rsidP="001A57BC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definis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ingkungan</w:t>
      </w:r>
      <w:proofErr w:type="spellEnd"/>
    </w:p>
    <w:p w14:paraId="40BD38C6" w14:textId="536244B3" w:rsidR="001A57BC" w:rsidRDefault="001A57BC" w:rsidP="001A57BC">
      <w:pPr>
        <w:pStyle w:val="ListParagraph"/>
        <w:numPr>
          <w:ilvl w:val="1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um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ser</w:t>
      </w:r>
    </w:p>
    <w:p w14:paraId="7BF25C11" w14:textId="14A1D950" w:rsidR="001A57BC" w:rsidRDefault="002D364A" w:rsidP="001A57BC">
      <w:pPr>
        <w:pStyle w:val="ListParagraph"/>
        <w:numPr>
          <w:ilvl w:val="1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un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ingkungan</w:t>
      </w:r>
      <w:proofErr w:type="spellEnd"/>
    </w:p>
    <w:p w14:paraId="201A97E6" w14:textId="6EE91893" w:rsidR="002D364A" w:rsidRDefault="002D364A" w:rsidP="002D364A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is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l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gu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uh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ng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150 C)</w:t>
      </w:r>
    </w:p>
    <w:p w14:paraId="5A0A2D60" w14:textId="0D0965F1" w:rsidR="00064EE6" w:rsidRPr="00064EE6" w:rsidRDefault="00064EE6" w:rsidP="00064EE6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la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tempat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ingku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get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nggi</w:t>
      </w:r>
      <w:proofErr w:type="spellEnd"/>
    </w:p>
    <w:p w14:paraId="7DA60B2E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14:paraId="6607E795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4.3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Kebutuhan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Fungsional</w:t>
      </w:r>
      <w:proofErr w:type="spellEnd"/>
    </w:p>
    <w:p w14:paraId="7A3148C5" w14:textId="77777777" w:rsidR="00E86992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Min 4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fung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bu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dasar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sal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stakeholder. Di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ab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4.5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wajib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analisi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pesifika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sensor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 Di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ab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5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wajib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jelas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anca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mplementa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per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rt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i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ab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guj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wajib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valida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guj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onalita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lackbox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). </w:t>
      </w:r>
    </w:p>
    <w:p w14:paraId="54EC2809" w14:textId="77777777" w:rsidR="00E86992" w:rsidRPr="000A7CA1" w:rsidRDefault="00E86992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584C3357" w14:textId="4FC1B290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Conto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:</w:t>
      </w:r>
    </w:p>
    <w:p w14:paraId="7E5A863D" w14:textId="68FF9759" w:rsidR="002B2957" w:rsidRPr="000A7CA1" w:rsidRDefault="002B2957" w:rsidP="00E86992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iste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mpu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gakuisi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il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PK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nah</w:t>
      </w:r>
      <w:proofErr w:type="spellEnd"/>
    </w:p>
    <w:p w14:paraId="6B70FF50" w14:textId="2B49309B" w:rsidR="00E86992" w:rsidRPr="000A7CA1" w:rsidRDefault="00E86992" w:rsidP="00E86992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sz w:val="24"/>
          <w:szCs w:val="24"/>
          <w:lang w:val="en-US"/>
        </w:rPr>
        <w:t>…</w:t>
      </w:r>
    </w:p>
    <w:p w14:paraId="71DCD91A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4.4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Spesifikasi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sistem</w:t>
      </w:r>
      <w:proofErr w:type="spellEnd"/>
    </w:p>
    <w:p w14:paraId="4081BFE5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Dari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butu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onal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analisi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lternatif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pesifika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angk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dukung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p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rinsip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rekayas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dasar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butu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p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tambah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requirement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lai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onal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kai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iste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rancang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isalny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efisien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y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ompleksita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ode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size, fault tolerant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kai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sal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ngi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selesai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4CAB7B00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14:paraId="699A7B6D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Conto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:</w:t>
      </w:r>
    </w:p>
    <w:p w14:paraId="667DE8ED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karena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a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milik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tan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dal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lua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xxx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k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iste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n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haru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mpu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cakup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uas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sebu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milik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efisien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y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aik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ren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iste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sif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ortabel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075DAE42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14:paraId="2FF2CB81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4.5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Analisis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kebutuhan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erangkat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keras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erangkat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lunak</w:t>
      </w:r>
      <w:proofErr w:type="spellEnd"/>
    </w:p>
    <w:p w14:paraId="1075F02E" w14:textId="443E8366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Berdasarkan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spesifikasi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sistem</w:t>
      </w:r>
      <w:proofErr w:type="spellEnd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sebelumnya</w:t>
      </w:r>
      <w:proofErr w:type="spellEnd"/>
      <w:r w:rsidR="00C12D9C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(Bab 4.4)</w:t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ikutny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aku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nalisi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ustifika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rkai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mili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angk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pak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is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abel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r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tasheet)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tau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library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pak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ntuk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mili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sensor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harus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etail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hingg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ipe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pak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agar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is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verifika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sesua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e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pesifika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istem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belumny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178BBFCC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ulis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ustifika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:</w:t>
      </w:r>
    </w:p>
    <w:p w14:paraId="6749B997" w14:textId="0B70731B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lastRenderedPageBreak/>
        <w:t xml:space="preserve">Karena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uhu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ubu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nusi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kisar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ntar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x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amp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4B261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y</w:t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k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sensor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uhu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ep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pak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dala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....</w:t>
      </w:r>
    </w:p>
    <w:p w14:paraId="1261D6CF" w14:textId="77777777" w:rsidR="002B2957" w:rsidRPr="000A7CA1" w:rsidRDefault="002B2957" w:rsidP="00D10C1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arena [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akt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/requirement],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ka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[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angkat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pilih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]</w:t>
      </w:r>
    </w:p>
    <w:p w14:paraId="6BE8575D" w14:textId="2A5DD435" w:rsidR="002B2957" w:rsidRPr="000A7CA1" w:rsidRDefault="002B2957" w:rsidP="00D10C1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86651A4" w14:textId="7808E84D" w:rsidR="00A7522F" w:rsidRPr="00605ECD" w:rsidRDefault="00605ECD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605EC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BAB 5 PERANCANGAN DAN IMPLEMENTASI</w:t>
      </w:r>
    </w:p>
    <w:p w14:paraId="7289A62B" w14:textId="515641AA" w:rsidR="00A7522F" w:rsidRPr="000A7CA1" w:rsidRDefault="00A7522F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5.1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erancangan</w:t>
      </w:r>
      <w:proofErr w:type="spellEnd"/>
    </w:p>
    <w:p w14:paraId="50FCB95A" w14:textId="5CEA5317" w:rsidR="0044687D" w:rsidRPr="000A7CA1" w:rsidRDefault="0044687D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Di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ab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5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wajib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jelask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anca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da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mplementa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per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. Dapat disajikan dalam bentuk:</w:t>
      </w:r>
    </w:p>
    <w:p w14:paraId="24827B24" w14:textId="5D949F0D" w:rsidR="0044687D" w:rsidRPr="000A7CA1" w:rsidRDefault="0044687D" w:rsidP="0044687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Hardware: diagram skematik</w:t>
      </w:r>
    </w:p>
    <w:p w14:paraId="5C0953B1" w14:textId="77777777" w:rsidR="00993A3F" w:rsidRPr="000A7CA1" w:rsidRDefault="0044687D" w:rsidP="0044687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oftware: </w:t>
      </w:r>
    </w:p>
    <w:p w14:paraId="786F2EC6" w14:textId="76E8CCE5" w:rsidR="00993A3F" w:rsidRPr="000A7CA1" w:rsidRDefault="0044687D" w:rsidP="00993A3F">
      <w:pPr>
        <w:pStyle w:val="ListParagraph"/>
        <w:numPr>
          <w:ilvl w:val="1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flowchart</w:t>
      </w:r>
    </w:p>
    <w:p w14:paraId="25B06D24" w14:textId="77777777" w:rsidR="00993A3F" w:rsidRPr="000A7CA1" w:rsidRDefault="0044687D" w:rsidP="00993A3F">
      <w:pPr>
        <w:pStyle w:val="ListParagraph"/>
        <w:numPr>
          <w:ilvl w:val="1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ate chart </w:t>
      </w:r>
    </w:p>
    <w:p w14:paraId="0FC9737E" w14:textId="77777777" w:rsidR="00993A3F" w:rsidRPr="000A7CA1" w:rsidRDefault="0044687D" w:rsidP="00993A3F">
      <w:pPr>
        <w:pStyle w:val="ListParagraph"/>
        <w:numPr>
          <w:ilvl w:val="1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pseudocode</w:t>
      </w:r>
    </w:p>
    <w:p w14:paraId="1C860C5A" w14:textId="51B818E2" w:rsidR="0044687D" w:rsidRPr="000A7CA1" w:rsidRDefault="0044687D" w:rsidP="00993A3F">
      <w:pPr>
        <w:pStyle w:val="ListParagraph"/>
        <w:numPr>
          <w:ilvl w:val="1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sequence diagram</w:t>
      </w:r>
    </w:p>
    <w:p w14:paraId="1E9F6588" w14:textId="6CDC99B8" w:rsidR="00993A3F" w:rsidRPr="000A7CA1" w:rsidRDefault="00993A3F" w:rsidP="00993A3F">
      <w:pPr>
        <w:pStyle w:val="ListParagraph"/>
        <w:numPr>
          <w:ilvl w:val="1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usecase diagram</w:t>
      </w:r>
    </w:p>
    <w:p w14:paraId="660221AD" w14:textId="2D047C74" w:rsidR="00993A3F" w:rsidRPr="000A7CA1" w:rsidRDefault="00993A3F" w:rsidP="00993A3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suan </w:t>
      </w:r>
      <w:r w:rsidR="00232199"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b </w:t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bab dapat mengacu seperti berikut:</w:t>
      </w:r>
    </w:p>
    <w:p w14:paraId="20FACF0D" w14:textId="77777777" w:rsidR="00993A3F" w:rsidRPr="000A7CA1" w:rsidRDefault="00993A3F" w:rsidP="00993A3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3B8BFF6" w14:textId="697683BE" w:rsidR="0083583E" w:rsidRPr="000A7CA1" w:rsidRDefault="0083583E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5.1.1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anca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1 (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butu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onal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1)</w:t>
      </w:r>
    </w:p>
    <w:p w14:paraId="35CF164C" w14:textId="235F23B1" w:rsidR="0083583E" w:rsidRPr="000A7CA1" w:rsidRDefault="0083583E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5.1.2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anca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2 (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butu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onal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2)</w:t>
      </w:r>
    </w:p>
    <w:p w14:paraId="13E90349" w14:textId="0CF92EBD" w:rsidR="0083583E" w:rsidRPr="000A7CA1" w:rsidRDefault="0083583E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st</w:t>
      </w:r>
      <w:proofErr w:type="spellEnd"/>
    </w:p>
    <w:p w14:paraId="37A552C9" w14:textId="0F3DAEDE" w:rsidR="00D74B4E" w:rsidRPr="000A7CA1" w:rsidRDefault="00D74B4E" w:rsidP="00D74B4E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5.2.1</w:t>
      </w:r>
      <w:r w:rsidR="00DA5859"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anca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1 (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butu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o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onal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1)</w:t>
      </w:r>
    </w:p>
    <w:p w14:paraId="5C65C927" w14:textId="52A7ED0B" w:rsidR="00D74B4E" w:rsidRPr="000A7CA1" w:rsidRDefault="00D74B4E" w:rsidP="00D74B4E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5.</w:t>
      </w:r>
      <w:r w:rsidR="00DA5859"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2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ancang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2 (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butu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on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onal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2)</w:t>
      </w:r>
    </w:p>
    <w:p w14:paraId="47E2B8BB" w14:textId="77777777" w:rsidR="00D74B4E" w:rsidRPr="000A7CA1" w:rsidRDefault="00D74B4E" w:rsidP="00D74B4E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st</w:t>
      </w:r>
      <w:proofErr w:type="spellEnd"/>
    </w:p>
    <w:p w14:paraId="0BB15746" w14:textId="77777777" w:rsidR="0083583E" w:rsidRPr="000A7CA1" w:rsidRDefault="0083583E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0A7D56FE" w14:textId="5E24A732" w:rsidR="00A7522F" w:rsidRPr="000A7CA1" w:rsidRDefault="00A7522F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5.2 </w:t>
      </w:r>
      <w:proofErr w:type="spellStart"/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Implementasi</w:t>
      </w:r>
      <w:proofErr w:type="spellEnd"/>
    </w:p>
    <w:p w14:paraId="6CA2B0D2" w14:textId="6F08AC05" w:rsidR="00A7522F" w:rsidRPr="000A7CA1" w:rsidRDefault="0044687D" w:rsidP="00D10C15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0A7CA1">
        <w:rPr>
          <w:rFonts w:ascii="Times New Roman" w:hAnsi="Times New Roman" w:cs="Times New Roman"/>
          <w:bCs/>
          <w:sz w:val="24"/>
          <w:szCs w:val="24"/>
        </w:rPr>
        <w:t>Menunjukkan implementasi setiap bagian sesuai dengan perancangan</w:t>
      </w:r>
      <w:r w:rsidR="00A1761B" w:rsidRPr="000A7CA1">
        <w:rPr>
          <w:rFonts w:ascii="Times New Roman" w:hAnsi="Times New Roman" w:cs="Times New Roman"/>
          <w:bCs/>
          <w:sz w:val="24"/>
          <w:szCs w:val="24"/>
        </w:rPr>
        <w:t>. Implementasi dapat ditunjukkan dalam bentuk:</w:t>
      </w:r>
    </w:p>
    <w:p w14:paraId="3ABC301B" w14:textId="65B62C0C" w:rsidR="00A1761B" w:rsidRPr="000A7CA1" w:rsidRDefault="00A1761B" w:rsidP="00A1761B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0A7CA1">
        <w:rPr>
          <w:rFonts w:ascii="Times New Roman" w:hAnsi="Times New Roman" w:cs="Times New Roman"/>
          <w:bCs/>
          <w:sz w:val="24"/>
          <w:szCs w:val="24"/>
        </w:rPr>
        <w:t>Hardware: Foto produk</w:t>
      </w:r>
    </w:p>
    <w:p w14:paraId="18C4A7AC" w14:textId="3536FB19" w:rsidR="00A1761B" w:rsidRDefault="00A1761B" w:rsidP="00A1761B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0A7CA1">
        <w:rPr>
          <w:rFonts w:ascii="Times New Roman" w:hAnsi="Times New Roman" w:cs="Times New Roman"/>
          <w:bCs/>
          <w:sz w:val="24"/>
          <w:szCs w:val="24"/>
        </w:rPr>
        <w:t>Software: main code tiap bagian (tidak keseluruhan file code)</w:t>
      </w:r>
    </w:p>
    <w:p w14:paraId="194BB052" w14:textId="77777777" w:rsidR="00893E49" w:rsidRPr="000A7CA1" w:rsidRDefault="00893E49" w:rsidP="00893E49">
      <w:pPr>
        <w:pStyle w:val="ListParagraph"/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CEE0F35" w14:textId="69767A87" w:rsidR="00B45F22" w:rsidRPr="00605ECD" w:rsidRDefault="00605ECD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605EC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BAB 6 PENGUJIAN</w:t>
      </w:r>
    </w:p>
    <w:p w14:paraId="0ECAED8A" w14:textId="4F496A77" w:rsidR="006751AD" w:rsidRPr="000A7CA1" w:rsidRDefault="006751AD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Terdiri dari 2 bagian yaitu hasil pengujian dan analisis.</w:t>
      </w:r>
    </w:p>
    <w:p w14:paraId="0E1FD651" w14:textId="3EB343E0" w:rsidR="00A7522F" w:rsidRPr="000A7CA1" w:rsidRDefault="006751AD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6</w:t>
      </w:r>
      <w:r w:rsidR="00A7522F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.1 </w:t>
      </w:r>
      <w:r w:rsidR="0052224D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Hasil </w:t>
      </w:r>
      <w:proofErr w:type="spellStart"/>
      <w:r w:rsidR="0052224D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engujian</w:t>
      </w:r>
      <w:proofErr w:type="spellEnd"/>
    </w:p>
    <w:p w14:paraId="7E3FB2C6" w14:textId="42F83097" w:rsidR="002311D1" w:rsidRPr="000A7CA1" w:rsidRDefault="002311D1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Hasil pengujian</w:t>
      </w: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keberhasilan</w:t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tiap bagian untuk mencapai tujuan fungsional dan non fungsional</w:t>
      </w:r>
      <w:r w:rsidR="00895214"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. Sub bab ini dapat disusun sebagai berikut:</w:t>
      </w:r>
    </w:p>
    <w:p w14:paraId="00723A80" w14:textId="77777777" w:rsidR="006751AD" w:rsidRPr="000A7CA1" w:rsidRDefault="006751AD" w:rsidP="006751AD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6.1.1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guj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1 (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butu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onal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1)</w:t>
      </w:r>
    </w:p>
    <w:p w14:paraId="393AF7B9" w14:textId="77777777" w:rsidR="006751AD" w:rsidRPr="000A7CA1" w:rsidRDefault="006751AD" w:rsidP="006751AD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6.1.2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guji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2 (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butuhan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onal</w:t>
      </w:r>
      <w:proofErr w:type="spellEnd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2)</w:t>
      </w:r>
    </w:p>
    <w:p w14:paraId="263E4907" w14:textId="77777777" w:rsidR="006751AD" w:rsidRPr="000A7CA1" w:rsidRDefault="006751AD" w:rsidP="006751AD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st</w:t>
      </w:r>
      <w:proofErr w:type="spellEnd"/>
    </w:p>
    <w:p w14:paraId="789CC5D5" w14:textId="4E149BB8" w:rsidR="006751AD" w:rsidRPr="000A7CA1" w:rsidRDefault="00DA5859" w:rsidP="006751AD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2.1 </w:t>
      </w:r>
      <w:proofErr w:type="spellStart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gujian</w:t>
      </w:r>
      <w:proofErr w:type="spellEnd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1 (</w:t>
      </w:r>
      <w:proofErr w:type="spellStart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butuhan</w:t>
      </w:r>
      <w:proofErr w:type="spellEnd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on </w:t>
      </w:r>
      <w:proofErr w:type="spellStart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onal</w:t>
      </w:r>
      <w:proofErr w:type="spellEnd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1)</w:t>
      </w:r>
    </w:p>
    <w:p w14:paraId="315E6D86" w14:textId="2321B2BF" w:rsidR="006751AD" w:rsidRPr="000A7CA1" w:rsidRDefault="00DA5859" w:rsidP="006751AD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.2 </w:t>
      </w:r>
      <w:proofErr w:type="spellStart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gujian</w:t>
      </w:r>
      <w:proofErr w:type="spellEnd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2 (</w:t>
      </w:r>
      <w:proofErr w:type="spellStart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suai</w:t>
      </w:r>
      <w:proofErr w:type="spellEnd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kebutuhan</w:t>
      </w:r>
      <w:proofErr w:type="spellEnd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non </w:t>
      </w:r>
      <w:proofErr w:type="spellStart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ngsional</w:t>
      </w:r>
      <w:proofErr w:type="spellEnd"/>
      <w:r w:rsidR="006751AD"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2)</w:t>
      </w:r>
    </w:p>
    <w:p w14:paraId="0E9C6BF3" w14:textId="77777777" w:rsidR="006751AD" w:rsidRPr="000A7CA1" w:rsidRDefault="006751AD" w:rsidP="006751AD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st</w:t>
      </w:r>
      <w:proofErr w:type="spellEnd"/>
    </w:p>
    <w:p w14:paraId="512B2D35" w14:textId="77777777" w:rsidR="006751AD" w:rsidRPr="000A7CA1" w:rsidRDefault="006751AD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</w:p>
    <w:p w14:paraId="766DA41C" w14:textId="20273F71" w:rsidR="00A7522F" w:rsidRPr="000A7CA1" w:rsidRDefault="006751AD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6</w:t>
      </w:r>
      <w:r w:rsidR="00A7522F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.2 </w:t>
      </w:r>
      <w:proofErr w:type="spellStart"/>
      <w:r w:rsidR="0052224D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Analisis</w:t>
      </w:r>
      <w:proofErr w:type="spellEnd"/>
      <w:r w:rsidR="0052224D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52224D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hasil</w:t>
      </w:r>
      <w:proofErr w:type="spellEnd"/>
      <w:r w:rsidR="0052224D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52224D"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engujian</w:t>
      </w:r>
      <w:proofErr w:type="spellEnd"/>
    </w:p>
    <w:p w14:paraId="634F06C5" w14:textId="77777777" w:rsidR="00232199" w:rsidRPr="000A7CA1" w:rsidRDefault="00232199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lakukan analisis dari hasil pengujian (terutama pengujian inti, sesuai rumusan masalah), </w:t>
      </w: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ukan</w:t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endeskripsikan hasil pengujian. </w:t>
      </w:r>
    </w:p>
    <w:p w14:paraId="1CB9889A" w14:textId="480787BA" w:rsidR="00232199" w:rsidRPr="000A7CA1" w:rsidRDefault="00232199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b bab ini menjelaskan fenomena </w:t>
      </w:r>
      <w:proofErr w:type="spellStart"/>
      <w:r w:rsidR="000A6A3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nik</w:t>
      </w:r>
      <w:proofErr w:type="spellEnd"/>
      <w:r w:rsidR="000A6A3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yang terjadi berdasarkan hasil pengujian.</w:t>
      </w:r>
    </w:p>
    <w:p w14:paraId="3A5F7394" w14:textId="33C6AD5D" w:rsidR="00232199" w:rsidRPr="000A7CA1" w:rsidRDefault="00DE06B8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Sub bab ini mampu menjelaskan dari sebuah pertanyaan “</w:t>
      </w:r>
      <w:r w:rsidRPr="00F8680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engapa</w:t>
      </w: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C1F96"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, seperti contoh dibawah ini:</w:t>
      </w:r>
    </w:p>
    <w:p w14:paraId="2741634E" w14:textId="77777777" w:rsidR="00DE06B8" w:rsidRPr="000A7CA1" w:rsidRDefault="00DE06B8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24ABE5C" w14:textId="77777777" w:rsidR="008C1F96" w:rsidRPr="000A7CA1" w:rsidRDefault="00232199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ntoh: </w:t>
      </w:r>
    </w:p>
    <w:p w14:paraId="052C76ED" w14:textId="77777777" w:rsidR="003F334A" w:rsidRDefault="003F334A" w:rsidP="008C1F96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Harus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jawab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tanya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:</w:t>
      </w:r>
    </w:p>
    <w:p w14:paraId="26539EF3" w14:textId="56E0B27E" w:rsidR="00232199" w:rsidRPr="000A7CA1" w:rsidRDefault="00232199" w:rsidP="008C1F96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ngapa </w:t>
      </w:r>
      <w:r w:rsidR="00DE06B8"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kurasi </w:t>
      </w:r>
      <w:r w:rsidR="008C1F96"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istem </w:t>
      </w:r>
      <w:r w:rsidR="00DE06B8" w:rsidRPr="000A7CA1">
        <w:rPr>
          <w:rFonts w:ascii="Times New Roman" w:eastAsia="Times New Roman" w:hAnsi="Times New Roman" w:cs="Times New Roman"/>
          <w:color w:val="000000"/>
          <w:sz w:val="24"/>
          <w:szCs w:val="24"/>
        </w:rPr>
        <w:t>rendah pada saat frekuensi tinggi</w:t>
      </w:r>
    </w:p>
    <w:p w14:paraId="0D12A92E" w14:textId="77777777" w:rsidR="00DE06B8" w:rsidRPr="000A7CA1" w:rsidRDefault="00DE06B8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96EA440" w14:textId="794121E5" w:rsidR="0052224D" w:rsidRPr="00605ECD" w:rsidRDefault="00605ECD" w:rsidP="0052224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605EC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BAB 7 PENUTUP</w:t>
      </w:r>
    </w:p>
    <w:p w14:paraId="749FF0B5" w14:textId="63EEB379" w:rsidR="0052224D" w:rsidRDefault="0052224D" w:rsidP="0052224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5.1 Kesimpulan</w:t>
      </w:r>
    </w:p>
    <w:p w14:paraId="57681F0B" w14:textId="5CD59D37" w:rsidR="000A6A31" w:rsidRPr="000A6A31" w:rsidRDefault="000A6A31" w:rsidP="0052224D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njawab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rumus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as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1.2)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erdasar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0B6AD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hasil</w:t>
      </w:r>
      <w:proofErr w:type="spellEnd"/>
      <w:r w:rsidRPr="000B6AD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B6AD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enguj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Bab 6.1</w:t>
      </w:r>
    </w:p>
    <w:p w14:paraId="36E23834" w14:textId="641ECFBF" w:rsidR="0052224D" w:rsidRPr="000A7CA1" w:rsidRDefault="0052224D" w:rsidP="0052224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7CA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5.2 Saran</w:t>
      </w:r>
    </w:p>
    <w:p w14:paraId="0470409C" w14:textId="1A50A47E" w:rsidR="000B6AD4" w:rsidRPr="000A6A31" w:rsidRDefault="000B6AD4" w:rsidP="000B6AD4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Member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olu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sulan</w:t>
      </w:r>
      <w:proofErr w:type="spellEnd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ar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) t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erkai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masalah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iungkap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pada </w:t>
      </w:r>
      <w:proofErr w:type="spellStart"/>
      <w:r w:rsidRPr="000B6AD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analisis</w:t>
      </w:r>
      <w:proofErr w:type="spellEnd"/>
      <w:r w:rsidRPr="000B6AD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B6AD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hasil</w:t>
      </w:r>
      <w:proofErr w:type="spellEnd"/>
      <w:r w:rsidRPr="000B6AD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0B6AD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penguj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bab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6.2)</w:t>
      </w:r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bagai</w:t>
      </w:r>
      <w:proofErr w:type="spellEnd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rtimbangan</w:t>
      </w:r>
      <w:proofErr w:type="spellEnd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dalam</w:t>
      </w:r>
      <w:proofErr w:type="spellEnd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pengembangan</w:t>
      </w:r>
      <w:proofErr w:type="spellEnd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lanjut</w:t>
      </w:r>
      <w:proofErr w:type="spellEnd"/>
      <w:r w:rsidR="0096426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future work)</w:t>
      </w:r>
      <w:r w:rsidR="00F8680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79BE0264" w14:textId="77777777" w:rsidR="0052224D" w:rsidRPr="000A7CA1" w:rsidRDefault="0052224D" w:rsidP="00A7522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3E0C949" w14:textId="77777777" w:rsidR="00A7522F" w:rsidRPr="000A7CA1" w:rsidRDefault="00A7522F" w:rsidP="00D10C1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A7522F" w:rsidRPr="000A7CA1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86648" w14:textId="77777777" w:rsidR="004A2F1C" w:rsidRDefault="004A2F1C" w:rsidP="008A4772">
      <w:pPr>
        <w:spacing w:after="0" w:line="240" w:lineRule="auto"/>
      </w:pPr>
      <w:r>
        <w:separator/>
      </w:r>
    </w:p>
  </w:endnote>
  <w:endnote w:type="continuationSeparator" w:id="0">
    <w:p w14:paraId="70B55F98" w14:textId="77777777" w:rsidR="004A2F1C" w:rsidRDefault="004A2F1C" w:rsidP="008A4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5BD00" w14:textId="77777777" w:rsidR="004A2F1C" w:rsidRDefault="004A2F1C" w:rsidP="008A4772">
      <w:pPr>
        <w:spacing w:after="0" w:line="240" w:lineRule="auto"/>
      </w:pPr>
      <w:r>
        <w:separator/>
      </w:r>
    </w:p>
  </w:footnote>
  <w:footnote w:type="continuationSeparator" w:id="0">
    <w:p w14:paraId="1C1A96B8" w14:textId="77777777" w:rsidR="004A2F1C" w:rsidRDefault="004A2F1C" w:rsidP="008A47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28D39" w14:textId="2B484392" w:rsidR="008A4772" w:rsidRDefault="008A4772" w:rsidP="008A4772">
    <w:pPr>
      <w:pStyle w:val="Header"/>
      <w:rPr>
        <w:rFonts w:eastAsiaTheme="minorEastAsia"/>
        <w:lang w:val="en-US"/>
      </w:rPr>
    </w:pPr>
  </w:p>
  <w:p w14:paraId="79209CDE" w14:textId="77777777" w:rsidR="008A4772" w:rsidRDefault="008A47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F30D6"/>
    <w:multiLevelType w:val="hybridMultilevel"/>
    <w:tmpl w:val="81B8F7EC"/>
    <w:lvl w:ilvl="0" w:tplc="2C5060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A46C1"/>
    <w:multiLevelType w:val="hybridMultilevel"/>
    <w:tmpl w:val="DADE0E22"/>
    <w:lvl w:ilvl="0" w:tplc="8BE2F5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6547C9"/>
    <w:multiLevelType w:val="hybridMultilevel"/>
    <w:tmpl w:val="63A647CA"/>
    <w:lvl w:ilvl="0" w:tplc="A77E2D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C07A8C"/>
    <w:multiLevelType w:val="hybridMultilevel"/>
    <w:tmpl w:val="7610D404"/>
    <w:lvl w:ilvl="0" w:tplc="1D7EC7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240F0B"/>
    <w:multiLevelType w:val="hybridMultilevel"/>
    <w:tmpl w:val="AA900A20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979760A"/>
    <w:multiLevelType w:val="hybridMultilevel"/>
    <w:tmpl w:val="5796A0FA"/>
    <w:lvl w:ilvl="0" w:tplc="E5FA45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BE635C"/>
    <w:multiLevelType w:val="hybridMultilevel"/>
    <w:tmpl w:val="39C6D80A"/>
    <w:lvl w:ilvl="0" w:tplc="8E82BC0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E865E6"/>
    <w:multiLevelType w:val="hybridMultilevel"/>
    <w:tmpl w:val="E462FE96"/>
    <w:lvl w:ilvl="0" w:tplc="EBDCF6FC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F504A05"/>
    <w:multiLevelType w:val="hybridMultilevel"/>
    <w:tmpl w:val="DCB48C14"/>
    <w:lvl w:ilvl="0" w:tplc="8E82BC0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AD74D5"/>
    <w:multiLevelType w:val="hybridMultilevel"/>
    <w:tmpl w:val="ACDE34CE"/>
    <w:lvl w:ilvl="0" w:tplc="474EFA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EE47F4"/>
    <w:multiLevelType w:val="hybridMultilevel"/>
    <w:tmpl w:val="412219E8"/>
    <w:lvl w:ilvl="0" w:tplc="F9A869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5874849">
    <w:abstractNumId w:val="4"/>
  </w:num>
  <w:num w:numId="2" w16cid:durableId="972254856">
    <w:abstractNumId w:val="9"/>
  </w:num>
  <w:num w:numId="3" w16cid:durableId="303316017">
    <w:abstractNumId w:val="2"/>
  </w:num>
  <w:num w:numId="4" w16cid:durableId="204408771">
    <w:abstractNumId w:val="5"/>
  </w:num>
  <w:num w:numId="5" w16cid:durableId="56708715">
    <w:abstractNumId w:val="0"/>
  </w:num>
  <w:num w:numId="6" w16cid:durableId="782774816">
    <w:abstractNumId w:val="1"/>
  </w:num>
  <w:num w:numId="7" w16cid:durableId="1852912162">
    <w:abstractNumId w:val="10"/>
  </w:num>
  <w:num w:numId="8" w16cid:durableId="1846440273">
    <w:abstractNumId w:val="3"/>
  </w:num>
  <w:num w:numId="9" w16cid:durableId="1614051347">
    <w:abstractNumId w:val="8"/>
  </w:num>
  <w:num w:numId="10" w16cid:durableId="703796520">
    <w:abstractNumId w:val="6"/>
  </w:num>
  <w:num w:numId="11" w16cid:durableId="19800907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MDE3NzM0NDIxNzBQ0lEKTi0uzszPAykwrAUAuJ38hiwAAAA="/>
  </w:docVars>
  <w:rsids>
    <w:rsidRoot w:val="008A4772"/>
    <w:rsid w:val="000121A7"/>
    <w:rsid w:val="00014AB5"/>
    <w:rsid w:val="00064EE6"/>
    <w:rsid w:val="000A6A31"/>
    <w:rsid w:val="000A7CA1"/>
    <w:rsid w:val="000B6312"/>
    <w:rsid w:val="000B6AD4"/>
    <w:rsid w:val="000C39DF"/>
    <w:rsid w:val="000D3638"/>
    <w:rsid w:val="00153B53"/>
    <w:rsid w:val="00166C9C"/>
    <w:rsid w:val="0017173B"/>
    <w:rsid w:val="001A57BC"/>
    <w:rsid w:val="001E50EA"/>
    <w:rsid w:val="002311D1"/>
    <w:rsid w:val="00232199"/>
    <w:rsid w:val="002917E1"/>
    <w:rsid w:val="002947DE"/>
    <w:rsid w:val="002B2957"/>
    <w:rsid w:val="002B3685"/>
    <w:rsid w:val="002B733E"/>
    <w:rsid w:val="002D364A"/>
    <w:rsid w:val="002E0E0E"/>
    <w:rsid w:val="002E197D"/>
    <w:rsid w:val="00331EEA"/>
    <w:rsid w:val="00366922"/>
    <w:rsid w:val="003E6A87"/>
    <w:rsid w:val="003F334A"/>
    <w:rsid w:val="004279C4"/>
    <w:rsid w:val="00440626"/>
    <w:rsid w:val="00440904"/>
    <w:rsid w:val="00441D0B"/>
    <w:rsid w:val="0044687D"/>
    <w:rsid w:val="00486CA5"/>
    <w:rsid w:val="004A2F1C"/>
    <w:rsid w:val="004B2617"/>
    <w:rsid w:val="0052224D"/>
    <w:rsid w:val="005416E1"/>
    <w:rsid w:val="00556921"/>
    <w:rsid w:val="0058264D"/>
    <w:rsid w:val="00597B7E"/>
    <w:rsid w:val="005E5F0D"/>
    <w:rsid w:val="00605ECD"/>
    <w:rsid w:val="00615CF1"/>
    <w:rsid w:val="006751AD"/>
    <w:rsid w:val="0068450A"/>
    <w:rsid w:val="00685ED4"/>
    <w:rsid w:val="006A5446"/>
    <w:rsid w:val="006A7953"/>
    <w:rsid w:val="0074038C"/>
    <w:rsid w:val="00787EDF"/>
    <w:rsid w:val="007C335D"/>
    <w:rsid w:val="007D45A3"/>
    <w:rsid w:val="007E2719"/>
    <w:rsid w:val="0083583E"/>
    <w:rsid w:val="00841DFE"/>
    <w:rsid w:val="008512F4"/>
    <w:rsid w:val="008664D3"/>
    <w:rsid w:val="00893E49"/>
    <w:rsid w:val="00895214"/>
    <w:rsid w:val="008A4772"/>
    <w:rsid w:val="008C1F96"/>
    <w:rsid w:val="008C7163"/>
    <w:rsid w:val="008E6AB2"/>
    <w:rsid w:val="009215B9"/>
    <w:rsid w:val="00964264"/>
    <w:rsid w:val="00993A3F"/>
    <w:rsid w:val="009B369C"/>
    <w:rsid w:val="009E1C94"/>
    <w:rsid w:val="00A1761B"/>
    <w:rsid w:val="00A544F5"/>
    <w:rsid w:val="00A7522F"/>
    <w:rsid w:val="00A910D0"/>
    <w:rsid w:val="00AB1883"/>
    <w:rsid w:val="00AB460B"/>
    <w:rsid w:val="00B05426"/>
    <w:rsid w:val="00B125DF"/>
    <w:rsid w:val="00B45F22"/>
    <w:rsid w:val="00B62057"/>
    <w:rsid w:val="00BE5B02"/>
    <w:rsid w:val="00C12D9C"/>
    <w:rsid w:val="00C671F7"/>
    <w:rsid w:val="00C80A98"/>
    <w:rsid w:val="00C87E23"/>
    <w:rsid w:val="00CC3A63"/>
    <w:rsid w:val="00D10C15"/>
    <w:rsid w:val="00D33582"/>
    <w:rsid w:val="00D423BD"/>
    <w:rsid w:val="00D5781A"/>
    <w:rsid w:val="00D74B4E"/>
    <w:rsid w:val="00DA5859"/>
    <w:rsid w:val="00DD36F6"/>
    <w:rsid w:val="00DE06B8"/>
    <w:rsid w:val="00E64266"/>
    <w:rsid w:val="00E86992"/>
    <w:rsid w:val="00E87D38"/>
    <w:rsid w:val="00EC065E"/>
    <w:rsid w:val="00ED5DF5"/>
    <w:rsid w:val="00F04485"/>
    <w:rsid w:val="00F14324"/>
    <w:rsid w:val="00F27917"/>
    <w:rsid w:val="00F8377A"/>
    <w:rsid w:val="00F86807"/>
    <w:rsid w:val="00F94905"/>
    <w:rsid w:val="00FA2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FC5A5B"/>
  <w15:chartTrackingRefBased/>
  <w15:docId w15:val="{9826091B-78DB-49B1-B330-FCAAA4FC3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772"/>
  </w:style>
  <w:style w:type="paragraph" w:styleId="Footer">
    <w:name w:val="footer"/>
    <w:basedOn w:val="Normal"/>
    <w:link w:val="FooterChar"/>
    <w:uiPriority w:val="99"/>
    <w:unhideWhenUsed/>
    <w:rsid w:val="008A4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772"/>
  </w:style>
  <w:style w:type="character" w:styleId="Hyperlink">
    <w:name w:val="Hyperlink"/>
    <w:basedOn w:val="DefaultParagraphFont"/>
    <w:uiPriority w:val="99"/>
    <w:semiHidden/>
    <w:unhideWhenUsed/>
    <w:rsid w:val="008A4772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8A4772"/>
    <w:pPr>
      <w:widowControl w:val="0"/>
      <w:spacing w:after="0" w:line="240" w:lineRule="auto"/>
    </w:pPr>
    <w:rPr>
      <w:lang w:val="en-US"/>
    </w:rPr>
  </w:style>
  <w:style w:type="paragraph" w:customStyle="1" w:styleId="Default">
    <w:name w:val="Default"/>
    <w:rsid w:val="008A477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A4772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065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ED5DF5"/>
    <w:pPr>
      <w:widowControl w:val="0"/>
      <w:spacing w:before="51" w:after="0" w:line="240" w:lineRule="auto"/>
      <w:ind w:left="3130" w:firstLine="340"/>
    </w:pPr>
    <w:rPr>
      <w:rFonts w:ascii="Calibri" w:eastAsia="Calibri" w:hAnsi="Calibr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D5DF5"/>
    <w:rPr>
      <w:rFonts w:ascii="Calibri" w:eastAsia="Calibri" w:hAnsi="Calibri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2B29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6</Pages>
  <Words>1105</Words>
  <Characters>630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 Azzahra</dc:creator>
  <cp:keywords/>
  <dc:description/>
  <cp:lastModifiedBy>admin</cp:lastModifiedBy>
  <cp:revision>35</cp:revision>
  <dcterms:created xsi:type="dcterms:W3CDTF">2021-05-10T01:46:00Z</dcterms:created>
  <dcterms:modified xsi:type="dcterms:W3CDTF">2022-08-05T02:20:00Z</dcterms:modified>
</cp:coreProperties>
</file>